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82B71A" w14:textId="50CB2623" w:rsidR="00DC3527" w:rsidRPr="00A21B3A" w:rsidRDefault="00A21B3A" w:rsidP="00A21B3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21B3A">
        <w:rPr>
          <w:rFonts w:ascii="Times New Roman" w:hAnsi="Times New Roman" w:cs="Times New Roman"/>
          <w:b/>
          <w:bCs/>
          <w:sz w:val="24"/>
          <w:szCs w:val="24"/>
        </w:rPr>
        <w:t>Reflections and Challenges</w:t>
      </w:r>
    </w:p>
    <w:p w14:paraId="148775B4" w14:textId="7F63E030" w:rsidR="00A21B3A" w:rsidRPr="00A21B3A" w:rsidRDefault="00A21B3A" w:rsidP="00A21B3A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21B3A">
        <w:rPr>
          <w:rFonts w:ascii="Times New Roman" w:hAnsi="Times New Roman" w:cs="Times New Roman"/>
          <w:sz w:val="24"/>
          <w:szCs w:val="24"/>
        </w:rPr>
        <w:t>The final project I choose is on Sim</w:t>
      </w:r>
      <w:r>
        <w:rPr>
          <w:rFonts w:ascii="Times New Roman" w:hAnsi="Times New Roman" w:cs="Times New Roman"/>
          <w:sz w:val="24"/>
          <w:szCs w:val="24"/>
        </w:rPr>
        <w:t>ul</w:t>
      </w:r>
      <w:r w:rsidRPr="00A21B3A">
        <w:rPr>
          <w:rFonts w:ascii="Times New Roman" w:hAnsi="Times New Roman" w:cs="Times New Roman"/>
          <w:sz w:val="24"/>
          <w:szCs w:val="24"/>
        </w:rPr>
        <w:t>ation of Computer Resources. Some challenges I encountered occurred before I even began programming my project. Initially, I planned on including a lot more components than I was able to include in the end. The first thing I hoped to include was a way to import real-world map data to generate in the traffic simulation. After spending a couple weeks researching this possibility, I concluded that the amount</w:t>
      </w:r>
    </w:p>
    <w:p w14:paraId="6B967617" w14:textId="0DE56C86" w:rsidR="00A21B3A" w:rsidRPr="00A21B3A" w:rsidRDefault="00A21B3A" w:rsidP="00A21B3A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21B3A">
        <w:rPr>
          <w:rFonts w:ascii="Times New Roman" w:hAnsi="Times New Roman" w:cs="Times New Roman"/>
          <w:sz w:val="24"/>
          <w:szCs w:val="24"/>
        </w:rPr>
        <w:t xml:space="preserve">Firstly, I have started to implement Factory and Iterator Pattern to view the resources </w:t>
      </w:r>
      <w:r>
        <w:rPr>
          <w:rFonts w:ascii="Times New Roman" w:hAnsi="Times New Roman" w:cs="Times New Roman"/>
          <w:sz w:val="24"/>
          <w:szCs w:val="24"/>
        </w:rPr>
        <w:t>essential to computers</w:t>
      </w:r>
      <w:r w:rsidRPr="00A21B3A">
        <w:rPr>
          <w:rFonts w:ascii="Times New Roman" w:hAnsi="Times New Roman" w:cs="Times New Roman"/>
          <w:sz w:val="24"/>
          <w:szCs w:val="24"/>
        </w:rPr>
        <w:t>. Showing all the resources and viewing the status of computer is biggest challenge I encountered. I implemented the state pattern to print the status of computer and to print the Resources.</w:t>
      </w:r>
    </w:p>
    <w:p w14:paraId="1D11651E" w14:textId="34E09B24" w:rsidR="00A21B3A" w:rsidRPr="00A21B3A" w:rsidRDefault="00A21B3A" w:rsidP="00A21B3A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21B3A">
        <w:rPr>
          <w:rFonts w:ascii="Times New Roman" w:hAnsi="Times New Roman" w:cs="Times New Roman"/>
          <w:sz w:val="24"/>
          <w:szCs w:val="24"/>
        </w:rPr>
        <w:t xml:space="preserve">Display and processor are the resources and in that the types </w:t>
      </w:r>
      <w:proofErr w:type="gramStart"/>
      <w:r w:rsidRPr="00A21B3A">
        <w:rPr>
          <w:rFonts w:ascii="Times New Roman" w:hAnsi="Times New Roman" w:cs="Times New Roman"/>
          <w:sz w:val="24"/>
          <w:szCs w:val="24"/>
        </w:rPr>
        <w:t>of  resources</w:t>
      </w:r>
      <w:proofErr w:type="gramEnd"/>
      <w:r w:rsidRPr="00A21B3A">
        <w:rPr>
          <w:rFonts w:ascii="Times New Roman" w:hAnsi="Times New Roman" w:cs="Times New Roman"/>
          <w:sz w:val="24"/>
          <w:szCs w:val="24"/>
        </w:rPr>
        <w:t xml:space="preserve"> also mentioned. Types of Displays and Processors are shown for installation. And to display all types of resources for Display and processor I have implemented Iterator pattern to iterate the types of resources.</w:t>
      </w:r>
    </w:p>
    <w:p w14:paraId="27AC77F7" w14:textId="5D5733B7" w:rsidR="00A21B3A" w:rsidRPr="00A21B3A" w:rsidRDefault="00A21B3A" w:rsidP="00A21B3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21B3A">
        <w:rPr>
          <w:rFonts w:ascii="Times New Roman" w:hAnsi="Times New Roman" w:cs="Times New Roman"/>
          <w:sz w:val="24"/>
          <w:szCs w:val="24"/>
        </w:rPr>
        <w:t xml:space="preserve">The biggest challenge I faced here is to print selected resources and maintain the count of selected resource. So that alerts and warnings are printed along with </w:t>
      </w:r>
      <w:proofErr w:type="gramStart"/>
      <w:r w:rsidRPr="00A21B3A">
        <w:rPr>
          <w:rFonts w:ascii="Times New Roman" w:hAnsi="Times New Roman" w:cs="Times New Roman"/>
          <w:sz w:val="24"/>
          <w:szCs w:val="24"/>
        </w:rPr>
        <w:t>that .</w:t>
      </w:r>
      <w:proofErr w:type="gramEnd"/>
    </w:p>
    <w:p w14:paraId="1E5D573B" w14:textId="2FEF0371" w:rsidR="00A21B3A" w:rsidRPr="00A21B3A" w:rsidRDefault="00A21B3A" w:rsidP="00A21B3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,</w:t>
      </w:r>
      <w:r w:rsidRPr="00A21B3A">
        <w:rPr>
          <w:rFonts w:ascii="Times New Roman" w:hAnsi="Times New Roman" w:cs="Times New Roman"/>
          <w:sz w:val="24"/>
          <w:szCs w:val="24"/>
        </w:rPr>
        <w:t xml:space="preserve"> I plan to keep on working on the project. I’m going to be adding the following:</w:t>
      </w:r>
    </w:p>
    <w:p w14:paraId="772C39B2" w14:textId="76AE550D" w:rsidR="00A21B3A" w:rsidRPr="00A21B3A" w:rsidRDefault="00A21B3A" w:rsidP="00A21B3A">
      <w:pPr>
        <w:pStyle w:val="ListParagraph1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</w:rPr>
      </w:pPr>
      <w:r w:rsidRPr="00A21B3A">
        <w:rPr>
          <w:rFonts w:ascii="Times New Roman" w:hAnsi="Times New Roman" w:cs="Times New Roman"/>
        </w:rPr>
        <w:t>Storing the selected resources with their count to implement command pattern.</w:t>
      </w:r>
    </w:p>
    <w:p w14:paraId="500B75E8" w14:textId="64792527" w:rsidR="00A21B3A" w:rsidRPr="00A21B3A" w:rsidRDefault="00A21B3A" w:rsidP="00A21B3A">
      <w:pPr>
        <w:pStyle w:val="ListParagraph1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</w:rPr>
      </w:pPr>
      <w:r w:rsidRPr="00A21B3A">
        <w:rPr>
          <w:rFonts w:ascii="Times New Roman" w:hAnsi="Times New Roman" w:cs="Times New Roman"/>
        </w:rPr>
        <w:t>To maintain the Database for storing the resources and updating them as are selected.</w:t>
      </w:r>
    </w:p>
    <w:p w14:paraId="7567D602" w14:textId="77777777" w:rsidR="00A21B3A" w:rsidRPr="00A21B3A" w:rsidRDefault="00A21B3A" w:rsidP="00A21B3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A21B3A" w:rsidRPr="00A21B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17498"/>
    <w:multiLevelType w:val="hybridMultilevel"/>
    <w:tmpl w:val="AD24BE0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8E2829"/>
    <w:multiLevelType w:val="multilevel"/>
    <w:tmpl w:val="6D8E2829"/>
    <w:lvl w:ilvl="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xMjM0NzI3MbQ0MTNX0lEKTi0uzszPAykwrAUAtKUwdSwAAAA="/>
  </w:docVars>
  <w:rsids>
    <w:rsidRoot w:val="00A21B3A"/>
    <w:rsid w:val="004321E6"/>
    <w:rsid w:val="005138D5"/>
    <w:rsid w:val="00A21B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3E1473"/>
  <w15:chartTrackingRefBased/>
  <w15:docId w15:val="{22D7490A-C432-44FF-9434-218BF3676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Paragraph1">
    <w:name w:val="List Paragraph1"/>
    <w:basedOn w:val="Normal"/>
    <w:uiPriority w:val="34"/>
    <w:qFormat/>
    <w:rsid w:val="00A21B3A"/>
    <w:pPr>
      <w:ind w:left="720"/>
      <w:contextualSpacing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12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221</Words>
  <Characters>1260</Characters>
  <Application>Microsoft Office Word</Application>
  <DocSecurity>0</DocSecurity>
  <Lines>10</Lines>
  <Paragraphs>2</Paragraphs>
  <ScaleCrop>false</ScaleCrop>
  <Company/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 Vamshi</dc:creator>
  <cp:keywords/>
  <dc:description/>
  <cp:lastModifiedBy>Sri Vamshi</cp:lastModifiedBy>
  <cp:revision>1</cp:revision>
  <dcterms:created xsi:type="dcterms:W3CDTF">2021-10-23T01:29:00Z</dcterms:created>
  <dcterms:modified xsi:type="dcterms:W3CDTF">2021-10-23T02:16:00Z</dcterms:modified>
</cp:coreProperties>
</file>